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45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27"/>
        <w:gridCol w:w="993"/>
      </w:tblGrid>
      <w:tr w:rsidR="007F50FF" w:rsidRPr="007F50FF" w:rsidTr="00B90BA6">
        <w:tc>
          <w:tcPr>
            <w:tcW w:w="4658" w:type="pct"/>
            <w:vAlign w:val="center"/>
            <w:hideMark/>
          </w:tcPr>
          <w:p w:rsidR="007F50FF" w:rsidRPr="007F50FF" w:rsidRDefault="007F50FF" w:rsidP="007F50F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50F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hat is inheritance?</w:t>
            </w:r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"/>
              <w:gridCol w:w="90"/>
              <w:gridCol w:w="36"/>
              <w:gridCol w:w="90"/>
              <w:gridCol w:w="710"/>
            </w:tblGrid>
            <w:tr w:rsidR="007F50FF" w:rsidRPr="007F50FF">
              <w:tc>
                <w:tcPr>
                  <w:tcW w:w="0" w:type="auto"/>
                  <w:vAlign w:val="center"/>
                  <w:hideMark/>
                </w:tcPr>
                <w:p w:rsidR="007F50FF" w:rsidRPr="007F50FF" w:rsidRDefault="007F50FF" w:rsidP="007F50F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F50FF" w:rsidRPr="007F50FF" w:rsidRDefault="007F50FF" w:rsidP="007F50F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F50F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F50FF" w:rsidRPr="007F50FF" w:rsidRDefault="007F50FF" w:rsidP="007F50F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vAlign w:val="center"/>
                  <w:hideMark/>
                </w:tcPr>
                <w:p w:rsidR="007F50FF" w:rsidRPr="007F50FF" w:rsidRDefault="007F50FF" w:rsidP="007F50F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F50F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:rsidR="007F50FF" w:rsidRPr="007F50FF" w:rsidRDefault="007F50FF" w:rsidP="007F50F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7F50FF">
                    <w:rPr>
                      <w:rFonts w:ascii="Times New Roman" w:eastAsia="Times New Roman" w:hAnsi="Times New Roman" w:cs="Times New Roman"/>
                      <w:b/>
                      <w:bCs/>
                      <w:color w:val="212529"/>
                      <w:sz w:val="20"/>
                      <w:szCs w:val="20"/>
                      <w:bdr w:val="single" w:sz="12" w:space="3" w:color="DCEDC8" w:frame="1"/>
                      <w:shd w:val="clear" w:color="auto" w:fill="DCEDC8"/>
                    </w:rPr>
                    <w:t>Entry</w:t>
                  </w:r>
                </w:p>
              </w:tc>
            </w:tr>
          </w:tbl>
          <w:p w:rsidR="007F50FF" w:rsidRPr="007F50FF" w:rsidRDefault="007F50FF" w:rsidP="007F50F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1E049E" w:rsidRDefault="00B90BA6">
      <w:r w:rsidRPr="00B90BA6">
        <w:t>Inheritance enables new objects to take on the properties of existing objects</w:t>
      </w:r>
      <w:r>
        <w:t xml:space="preserve">. </w:t>
      </w:r>
      <w:r w:rsidRPr="00B90BA6">
        <w:t>A child inherits visible properties and methods from its parent while adding additional properties and methods of its own.</w:t>
      </w:r>
      <w:r>
        <w:t xml:space="preserve"> </w:t>
      </w:r>
      <w:r w:rsidR="00CC6020" w:rsidRPr="00CC6020">
        <w:t>If the is a relationship does not exist between a subclass and superclass, you should not use inheritance.</w:t>
      </w:r>
      <w:r w:rsidR="00105D3B">
        <w:t xml:space="preserve"> </w:t>
      </w:r>
      <w:r w:rsidR="00105D3B" w:rsidRPr="00105D3B">
        <w:t>A class can be derived from more than one class or interface, which means that it can inherit data and functions from multiple base classes or interfaces.</w:t>
      </w:r>
    </w:p>
    <w:p w:rsidR="00CC6020" w:rsidRPr="00105D3B" w:rsidRDefault="00105D3B">
      <w:pPr>
        <w:rPr>
          <w:b/>
          <w:bCs/>
        </w:rPr>
      </w:pPr>
      <w:r w:rsidRPr="00105D3B">
        <w:rPr>
          <w:b/>
          <w:bCs/>
        </w:rPr>
        <w:t>Object</w:t>
      </w:r>
    </w:p>
    <w:p w:rsidR="00105D3B" w:rsidRDefault="00105D3B">
      <w:r w:rsidRPr="00105D3B">
        <w:t xml:space="preserve">An object is an entity that encapsulates data and </w:t>
      </w:r>
      <w:proofErr w:type="spellStart"/>
      <w:r w:rsidRPr="00105D3B">
        <w:t>behaviour</w:t>
      </w:r>
      <w:proofErr w:type="spellEnd"/>
      <w:r w:rsidRPr="00105D3B">
        <w:t xml:space="preserve">, where </w:t>
      </w:r>
      <w:proofErr w:type="spellStart"/>
      <w:r w:rsidRPr="00105D3B">
        <w:t>behaviour</w:t>
      </w:r>
      <w:proofErr w:type="spellEnd"/>
      <w:r w:rsidRPr="00105D3B">
        <w:t xml:space="preserve"> is the set of functions or “methods” that operate on the data.</w:t>
      </w:r>
    </w:p>
    <w:p w:rsidR="00105D3B" w:rsidRPr="00A755B8" w:rsidRDefault="00105D3B">
      <w:pPr>
        <w:rPr>
          <w:rFonts w:ascii="Times New Roman" w:hAnsi="Times New Roman" w:cs="Times New Roman"/>
          <w:sz w:val="24"/>
          <w:szCs w:val="24"/>
        </w:rPr>
      </w:pPr>
      <w:r w:rsidRPr="00A755B8">
        <w:rPr>
          <w:rStyle w:val="ng-tns-c5-1"/>
          <w:rFonts w:ascii="Times New Roman" w:hAnsi="Times New Roman" w:cs="Times New Roman"/>
          <w:b/>
          <w:bCs/>
          <w:sz w:val="24"/>
          <w:szCs w:val="24"/>
        </w:rPr>
        <w:t>What is object-oriented programming (OOP)?</w:t>
      </w:r>
    </w:p>
    <w:p w:rsidR="00105D3B" w:rsidRDefault="00105D3B">
      <w:r w:rsidRPr="00105D3B">
        <w:t>Object-oriented programming (or OOP) is a paradigm or pattern of programming whereby the solution to a programming problem is modelled as a collection of collaborating objects. Objects collaborate by sending messages to each other. It is most suitable for managing large, complex problems.</w:t>
      </w:r>
    </w:p>
    <w:p w:rsidR="00A755B8" w:rsidRDefault="00A755B8" w:rsidP="00A755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55B8">
        <w:rPr>
          <w:rFonts w:ascii="Times New Roman" w:hAnsi="Times New Roman" w:cs="Times New Roman"/>
          <w:b/>
          <w:bCs/>
          <w:sz w:val="24"/>
          <w:szCs w:val="24"/>
        </w:rPr>
        <w:t>What is encapsulation?</w:t>
      </w:r>
    </w:p>
    <w:p w:rsidR="00A755B8" w:rsidRDefault="00A755B8" w:rsidP="00A755B8">
      <w:r w:rsidRPr="00A755B8">
        <w:t>Encapsulation</w:t>
      </w:r>
      <w:r>
        <w:t xml:space="preserve"> </w:t>
      </w:r>
      <w:r w:rsidRPr="00A755B8">
        <w:t>prevents access to implementation details.</w:t>
      </w:r>
      <w:r w:rsidR="00DA6B1B">
        <w:t xml:space="preserve"> </w:t>
      </w:r>
      <w:r w:rsidR="00DA6B1B" w:rsidRPr="00DA6B1B">
        <w:t>It describes the idea of bundling data and methods that work on that data within one unit, e.g., a class</w:t>
      </w:r>
      <w:r w:rsidR="00DA6B1B">
        <w:t>. We can access information of objects through getter setter methods.</w:t>
      </w:r>
    </w:p>
    <w:p w:rsidR="00A755B8" w:rsidRPr="007F5CC0" w:rsidRDefault="007F5CC0">
      <w:pPr>
        <w:rPr>
          <w:rFonts w:asciiTheme="majorBidi" w:hAnsiTheme="majorBidi" w:cstheme="majorBidi"/>
          <w:b/>
          <w:bCs/>
        </w:rPr>
      </w:pPr>
      <w:r w:rsidRPr="007F5CC0">
        <w:rPr>
          <w:rFonts w:asciiTheme="majorBidi" w:hAnsiTheme="majorBidi" w:cstheme="majorBidi"/>
          <w:b/>
          <w:bCs/>
          <w:sz w:val="24"/>
          <w:szCs w:val="24"/>
        </w:rPr>
        <w:t>What is polymorphism?</w:t>
      </w:r>
    </w:p>
    <w:p w:rsidR="007F5CC0" w:rsidRDefault="00445797">
      <w:r>
        <w:t>Polymorphism</w:t>
      </w:r>
      <w:r w:rsidRPr="00445797">
        <w:t xml:space="preserve"> is a concept by which we can perform a single action in different ways.</w:t>
      </w:r>
      <w:r w:rsidR="00D679BC">
        <w:t xml:space="preserve"> </w:t>
      </w:r>
      <w:r w:rsidR="00D679BC" w:rsidRPr="00D679BC">
        <w:t>You have objects of different types that define a common interface so that the different objects respond in their own way to the same message.</w:t>
      </w:r>
    </w:p>
    <w:p w:rsidR="00FD1083" w:rsidRPr="00FD1083" w:rsidRDefault="00FD1083">
      <w:pPr>
        <w:rPr>
          <w:b/>
          <w:bCs/>
          <w:sz w:val="24"/>
          <w:szCs w:val="24"/>
        </w:rPr>
      </w:pPr>
      <w:r w:rsidRPr="00FD1083">
        <w:rPr>
          <w:b/>
          <w:bCs/>
          <w:sz w:val="24"/>
          <w:szCs w:val="24"/>
        </w:rPr>
        <w:t>Can we invoke overridden method in parent class?</w:t>
      </w:r>
    </w:p>
    <w:p w:rsidR="007F5CC0" w:rsidRDefault="00FD1083">
      <w:r w:rsidRPr="00FD1083">
        <w:t>An overridden method is essentially hidden in the parent class, and is not invoked unless the child class uses the super keyword within the overriding method.</w:t>
      </w:r>
    </w:p>
    <w:p w:rsidR="007F5CC0" w:rsidRPr="006071EA" w:rsidRDefault="006071EA">
      <w:pPr>
        <w:rPr>
          <w:b/>
          <w:bCs/>
        </w:rPr>
      </w:pPr>
      <w:r w:rsidRPr="006071EA">
        <w:rPr>
          <w:b/>
          <w:bCs/>
        </w:rPr>
        <w:t>Why do we need constructor?</w:t>
      </w:r>
    </w:p>
    <w:p w:rsidR="000A4496" w:rsidRDefault="006071EA" w:rsidP="000A4496">
      <w:r w:rsidRPr="006071EA">
        <w:t>Constructor is used to initialize an object (instance) of a class.</w:t>
      </w:r>
      <w:r w:rsidR="000A4496">
        <w:t xml:space="preserve"> </w:t>
      </w:r>
      <w:r w:rsidR="000A4496">
        <w:t>The constructor IS the "Initialize function"</w:t>
      </w:r>
    </w:p>
    <w:p w:rsidR="006071EA" w:rsidRDefault="000A4496" w:rsidP="000A4496">
      <w:r>
        <w:t>Rather than calling two functions</w:t>
      </w:r>
    </w:p>
    <w:p w:rsidR="000A4496" w:rsidRPr="000A4496" w:rsidRDefault="000A4496" w:rsidP="000A4496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</w:pPr>
      <w:proofErr w:type="gramStart"/>
      <w:r w:rsidRPr="000A4496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object</w:t>
      </w:r>
      <w:proofErr w:type="gramEnd"/>
      <w:r w:rsidRPr="000A4496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 = new Class;</w:t>
      </w:r>
    </w:p>
    <w:p w:rsidR="000A4496" w:rsidRPr="000A4496" w:rsidRDefault="000A4496" w:rsidP="000A4496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nsolas"/>
          <w:color w:val="242729"/>
          <w:sz w:val="20"/>
          <w:szCs w:val="20"/>
        </w:rPr>
      </w:pPr>
      <w:proofErr w:type="spellStart"/>
      <w:proofErr w:type="gramStart"/>
      <w:r w:rsidRPr="000A4496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object.initialize</w:t>
      </w:r>
      <w:proofErr w:type="spellEnd"/>
      <w:r w:rsidRPr="000A4496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(</w:t>
      </w:r>
      <w:proofErr w:type="gramEnd"/>
      <w:r w:rsidRPr="000A4496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:rsidR="006071EA" w:rsidRDefault="000A4496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You just call</w:t>
      </w:r>
    </w:p>
    <w:p w:rsidR="000A4496" w:rsidRDefault="000A4496" w:rsidP="000A4496">
      <w:pPr>
        <w:pStyle w:val="HTMLPreformatted"/>
        <w:shd w:val="clear" w:color="auto" w:fill="EFF0F1"/>
        <w:textAlignment w:val="baseline"/>
        <w:rPr>
          <w:rFonts w:ascii="Consolas" w:hAnsi="Consolas" w:cs="Consolas"/>
          <w:color w:val="242729"/>
        </w:rPr>
      </w:pPr>
      <w:proofErr w:type="gramStart"/>
      <w:r>
        <w:rPr>
          <w:rStyle w:val="HTMLCode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>object</w:t>
      </w:r>
      <w:proofErr w:type="gramEnd"/>
      <w:r>
        <w:rPr>
          <w:rStyle w:val="HTMLCode"/>
          <w:rFonts w:ascii="Consolas" w:hAnsi="Consolas" w:cs="Consolas"/>
          <w:color w:val="242729"/>
          <w:bdr w:val="none" w:sz="0" w:space="0" w:color="auto" w:frame="1"/>
          <w:shd w:val="clear" w:color="auto" w:fill="EFF0F1"/>
        </w:rPr>
        <w:t xml:space="preserve"> = new Class();</w:t>
      </w:r>
      <w:bookmarkStart w:id="0" w:name="_GoBack"/>
      <w:bookmarkEnd w:id="0"/>
    </w:p>
    <w:p w:rsidR="000A4496" w:rsidRDefault="000A4496"/>
    <w:p w:rsidR="006071EA" w:rsidRDefault="006071EA"/>
    <w:sectPr w:rsidR="00607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zAxNzcwNDE1NjJT0lEKTi0uzszPAykwrgUAtFn3XSwAAAA="/>
  </w:docVars>
  <w:rsids>
    <w:rsidRoot w:val="00450F73"/>
    <w:rsid w:val="00007023"/>
    <w:rsid w:val="0001424A"/>
    <w:rsid w:val="00015942"/>
    <w:rsid w:val="00016090"/>
    <w:rsid w:val="000170EF"/>
    <w:rsid w:val="0001737A"/>
    <w:rsid w:val="000178FD"/>
    <w:rsid w:val="00020C86"/>
    <w:rsid w:val="00024E6F"/>
    <w:rsid w:val="000266EB"/>
    <w:rsid w:val="00030ADE"/>
    <w:rsid w:val="00032011"/>
    <w:rsid w:val="00035F6A"/>
    <w:rsid w:val="0004163D"/>
    <w:rsid w:val="00041D92"/>
    <w:rsid w:val="00042663"/>
    <w:rsid w:val="00042CFE"/>
    <w:rsid w:val="00045432"/>
    <w:rsid w:val="00047644"/>
    <w:rsid w:val="00051A4B"/>
    <w:rsid w:val="00060D23"/>
    <w:rsid w:val="00064C48"/>
    <w:rsid w:val="000659BF"/>
    <w:rsid w:val="00066608"/>
    <w:rsid w:val="00066880"/>
    <w:rsid w:val="0007074C"/>
    <w:rsid w:val="00074754"/>
    <w:rsid w:val="000754A9"/>
    <w:rsid w:val="00080A14"/>
    <w:rsid w:val="0008416B"/>
    <w:rsid w:val="00086355"/>
    <w:rsid w:val="00086782"/>
    <w:rsid w:val="00086FFE"/>
    <w:rsid w:val="00087B49"/>
    <w:rsid w:val="000903C7"/>
    <w:rsid w:val="000911F4"/>
    <w:rsid w:val="000916CB"/>
    <w:rsid w:val="000923CE"/>
    <w:rsid w:val="00092A67"/>
    <w:rsid w:val="000941C9"/>
    <w:rsid w:val="00095EE5"/>
    <w:rsid w:val="000A4496"/>
    <w:rsid w:val="000A7C15"/>
    <w:rsid w:val="000B0B78"/>
    <w:rsid w:val="000B2675"/>
    <w:rsid w:val="000B5299"/>
    <w:rsid w:val="000B57FB"/>
    <w:rsid w:val="000B5FEC"/>
    <w:rsid w:val="000B6B30"/>
    <w:rsid w:val="000B794D"/>
    <w:rsid w:val="000C1810"/>
    <w:rsid w:val="000C57D9"/>
    <w:rsid w:val="000C6DBB"/>
    <w:rsid w:val="000D4988"/>
    <w:rsid w:val="000D4E80"/>
    <w:rsid w:val="000D6F86"/>
    <w:rsid w:val="000E06E8"/>
    <w:rsid w:val="000E1554"/>
    <w:rsid w:val="000E15F2"/>
    <w:rsid w:val="000E2482"/>
    <w:rsid w:val="000E5405"/>
    <w:rsid w:val="000F19D2"/>
    <w:rsid w:val="000F28F8"/>
    <w:rsid w:val="000F3344"/>
    <w:rsid w:val="000F4681"/>
    <w:rsid w:val="000F6898"/>
    <w:rsid w:val="001013F5"/>
    <w:rsid w:val="0010232B"/>
    <w:rsid w:val="00102CFD"/>
    <w:rsid w:val="00105D3B"/>
    <w:rsid w:val="0010723E"/>
    <w:rsid w:val="001078E9"/>
    <w:rsid w:val="001164E2"/>
    <w:rsid w:val="00116F8E"/>
    <w:rsid w:val="001179A7"/>
    <w:rsid w:val="00123A85"/>
    <w:rsid w:val="00124D7A"/>
    <w:rsid w:val="00127396"/>
    <w:rsid w:val="00127765"/>
    <w:rsid w:val="0012778C"/>
    <w:rsid w:val="00127FE4"/>
    <w:rsid w:val="001328F4"/>
    <w:rsid w:val="00133691"/>
    <w:rsid w:val="00133EB1"/>
    <w:rsid w:val="00135D7A"/>
    <w:rsid w:val="00136490"/>
    <w:rsid w:val="001422A1"/>
    <w:rsid w:val="0014744A"/>
    <w:rsid w:val="00152259"/>
    <w:rsid w:val="00152761"/>
    <w:rsid w:val="00154B40"/>
    <w:rsid w:val="001564DA"/>
    <w:rsid w:val="00166E78"/>
    <w:rsid w:val="0016772D"/>
    <w:rsid w:val="00170A27"/>
    <w:rsid w:val="00170E9A"/>
    <w:rsid w:val="00173666"/>
    <w:rsid w:val="001743F4"/>
    <w:rsid w:val="001753C1"/>
    <w:rsid w:val="00176D59"/>
    <w:rsid w:val="00176FAB"/>
    <w:rsid w:val="00180667"/>
    <w:rsid w:val="00184E86"/>
    <w:rsid w:val="0019338E"/>
    <w:rsid w:val="00193CD9"/>
    <w:rsid w:val="001945FB"/>
    <w:rsid w:val="001950C6"/>
    <w:rsid w:val="00196F78"/>
    <w:rsid w:val="00196F91"/>
    <w:rsid w:val="001A11F7"/>
    <w:rsid w:val="001A227C"/>
    <w:rsid w:val="001A22B4"/>
    <w:rsid w:val="001A2B41"/>
    <w:rsid w:val="001A3CF9"/>
    <w:rsid w:val="001A3DDB"/>
    <w:rsid w:val="001B06CD"/>
    <w:rsid w:val="001B1706"/>
    <w:rsid w:val="001B2FD1"/>
    <w:rsid w:val="001B312E"/>
    <w:rsid w:val="001B5276"/>
    <w:rsid w:val="001C273E"/>
    <w:rsid w:val="001C48AC"/>
    <w:rsid w:val="001D24F8"/>
    <w:rsid w:val="001D69BB"/>
    <w:rsid w:val="001E049E"/>
    <w:rsid w:val="001E1A6D"/>
    <w:rsid w:val="001E22A2"/>
    <w:rsid w:val="001E2921"/>
    <w:rsid w:val="001E7F86"/>
    <w:rsid w:val="001F281D"/>
    <w:rsid w:val="001F3FDC"/>
    <w:rsid w:val="001F639D"/>
    <w:rsid w:val="001F679B"/>
    <w:rsid w:val="00200C99"/>
    <w:rsid w:val="00201D73"/>
    <w:rsid w:val="00203402"/>
    <w:rsid w:val="00206147"/>
    <w:rsid w:val="00213551"/>
    <w:rsid w:val="0021429E"/>
    <w:rsid w:val="00214AD4"/>
    <w:rsid w:val="00222B09"/>
    <w:rsid w:val="00223E2A"/>
    <w:rsid w:val="00230BDD"/>
    <w:rsid w:val="002325E7"/>
    <w:rsid w:val="00235402"/>
    <w:rsid w:val="00240476"/>
    <w:rsid w:val="00242050"/>
    <w:rsid w:val="00244072"/>
    <w:rsid w:val="00244A8F"/>
    <w:rsid w:val="00247812"/>
    <w:rsid w:val="00247DC3"/>
    <w:rsid w:val="00250FEA"/>
    <w:rsid w:val="00251DD6"/>
    <w:rsid w:val="00252EB4"/>
    <w:rsid w:val="002533FB"/>
    <w:rsid w:val="00254B0F"/>
    <w:rsid w:val="00254D9A"/>
    <w:rsid w:val="00255562"/>
    <w:rsid w:val="00260489"/>
    <w:rsid w:val="00261983"/>
    <w:rsid w:val="00262DC7"/>
    <w:rsid w:val="00264A38"/>
    <w:rsid w:val="00264DD4"/>
    <w:rsid w:val="00270FB4"/>
    <w:rsid w:val="00272626"/>
    <w:rsid w:val="002758B7"/>
    <w:rsid w:val="00277981"/>
    <w:rsid w:val="00277B72"/>
    <w:rsid w:val="00280EEB"/>
    <w:rsid w:val="00283A30"/>
    <w:rsid w:val="0028439E"/>
    <w:rsid w:val="0028543D"/>
    <w:rsid w:val="00286B63"/>
    <w:rsid w:val="00286FD0"/>
    <w:rsid w:val="002922A2"/>
    <w:rsid w:val="0029452F"/>
    <w:rsid w:val="00295D3D"/>
    <w:rsid w:val="00296CA1"/>
    <w:rsid w:val="002A25DF"/>
    <w:rsid w:val="002A7454"/>
    <w:rsid w:val="002A75D6"/>
    <w:rsid w:val="002B618E"/>
    <w:rsid w:val="002B6C38"/>
    <w:rsid w:val="002C2C3D"/>
    <w:rsid w:val="002C5753"/>
    <w:rsid w:val="002D1279"/>
    <w:rsid w:val="002D31EB"/>
    <w:rsid w:val="002D39CB"/>
    <w:rsid w:val="002D58DE"/>
    <w:rsid w:val="002D6531"/>
    <w:rsid w:val="002D7414"/>
    <w:rsid w:val="002D7753"/>
    <w:rsid w:val="002E158D"/>
    <w:rsid w:val="002E7449"/>
    <w:rsid w:val="002F55AE"/>
    <w:rsid w:val="003015C4"/>
    <w:rsid w:val="00301C2E"/>
    <w:rsid w:val="00304B8F"/>
    <w:rsid w:val="00316300"/>
    <w:rsid w:val="003202F1"/>
    <w:rsid w:val="0032049F"/>
    <w:rsid w:val="00320AC9"/>
    <w:rsid w:val="00326283"/>
    <w:rsid w:val="003276AD"/>
    <w:rsid w:val="00327902"/>
    <w:rsid w:val="003338DF"/>
    <w:rsid w:val="00336A05"/>
    <w:rsid w:val="00337391"/>
    <w:rsid w:val="00337C31"/>
    <w:rsid w:val="003422C0"/>
    <w:rsid w:val="00344D2F"/>
    <w:rsid w:val="00345BBA"/>
    <w:rsid w:val="003509E5"/>
    <w:rsid w:val="003538D9"/>
    <w:rsid w:val="0036097B"/>
    <w:rsid w:val="003639FE"/>
    <w:rsid w:val="00371258"/>
    <w:rsid w:val="00375B44"/>
    <w:rsid w:val="00375F35"/>
    <w:rsid w:val="003818E1"/>
    <w:rsid w:val="00384A22"/>
    <w:rsid w:val="00384AB4"/>
    <w:rsid w:val="00386000"/>
    <w:rsid w:val="0038629C"/>
    <w:rsid w:val="00397828"/>
    <w:rsid w:val="003A303A"/>
    <w:rsid w:val="003A4641"/>
    <w:rsid w:val="003A7367"/>
    <w:rsid w:val="003B0924"/>
    <w:rsid w:val="003B348F"/>
    <w:rsid w:val="003C0DCB"/>
    <w:rsid w:val="003C24EF"/>
    <w:rsid w:val="003C491D"/>
    <w:rsid w:val="003C53E5"/>
    <w:rsid w:val="003D095C"/>
    <w:rsid w:val="003D646A"/>
    <w:rsid w:val="003D6B56"/>
    <w:rsid w:val="003E2A5B"/>
    <w:rsid w:val="003E3A44"/>
    <w:rsid w:val="003E5A09"/>
    <w:rsid w:val="003E68B0"/>
    <w:rsid w:val="003E69AC"/>
    <w:rsid w:val="003E71EF"/>
    <w:rsid w:val="003E7CE2"/>
    <w:rsid w:val="003F14A6"/>
    <w:rsid w:val="003F1A53"/>
    <w:rsid w:val="003F2449"/>
    <w:rsid w:val="003F2FE0"/>
    <w:rsid w:val="003F3712"/>
    <w:rsid w:val="003F55E1"/>
    <w:rsid w:val="003F5A46"/>
    <w:rsid w:val="003F70D4"/>
    <w:rsid w:val="003F7CCA"/>
    <w:rsid w:val="004022FF"/>
    <w:rsid w:val="00403035"/>
    <w:rsid w:val="00403A19"/>
    <w:rsid w:val="00403FC8"/>
    <w:rsid w:val="00404352"/>
    <w:rsid w:val="00404599"/>
    <w:rsid w:val="004050D3"/>
    <w:rsid w:val="00406766"/>
    <w:rsid w:val="00407533"/>
    <w:rsid w:val="00417ABE"/>
    <w:rsid w:val="0042053F"/>
    <w:rsid w:val="00420AEA"/>
    <w:rsid w:val="00432BC9"/>
    <w:rsid w:val="00432D08"/>
    <w:rsid w:val="00442529"/>
    <w:rsid w:val="00443E93"/>
    <w:rsid w:val="004455A8"/>
    <w:rsid w:val="00445797"/>
    <w:rsid w:val="004509E8"/>
    <w:rsid w:val="00450F73"/>
    <w:rsid w:val="004514CC"/>
    <w:rsid w:val="004533B2"/>
    <w:rsid w:val="00457F94"/>
    <w:rsid w:val="00457FB4"/>
    <w:rsid w:val="004601CD"/>
    <w:rsid w:val="004608A7"/>
    <w:rsid w:val="004646D8"/>
    <w:rsid w:val="0046596B"/>
    <w:rsid w:val="004704A9"/>
    <w:rsid w:val="00474A8C"/>
    <w:rsid w:val="00474B43"/>
    <w:rsid w:val="00483157"/>
    <w:rsid w:val="00483944"/>
    <w:rsid w:val="00485350"/>
    <w:rsid w:val="00487239"/>
    <w:rsid w:val="00495FEB"/>
    <w:rsid w:val="004A1B4C"/>
    <w:rsid w:val="004A3977"/>
    <w:rsid w:val="004A6772"/>
    <w:rsid w:val="004B35C3"/>
    <w:rsid w:val="004B700D"/>
    <w:rsid w:val="004B7904"/>
    <w:rsid w:val="004C1495"/>
    <w:rsid w:val="004C3F1D"/>
    <w:rsid w:val="004C40C8"/>
    <w:rsid w:val="004C66B6"/>
    <w:rsid w:val="004D1CD1"/>
    <w:rsid w:val="004D7EE4"/>
    <w:rsid w:val="004E4815"/>
    <w:rsid w:val="004E48D9"/>
    <w:rsid w:val="004E4D7D"/>
    <w:rsid w:val="004E5016"/>
    <w:rsid w:val="004E5EED"/>
    <w:rsid w:val="004F0E8F"/>
    <w:rsid w:val="004F4B7C"/>
    <w:rsid w:val="004F6CEF"/>
    <w:rsid w:val="004F79C4"/>
    <w:rsid w:val="004F7D49"/>
    <w:rsid w:val="00501A3E"/>
    <w:rsid w:val="005036F7"/>
    <w:rsid w:val="00506367"/>
    <w:rsid w:val="00507EFE"/>
    <w:rsid w:val="00511EDB"/>
    <w:rsid w:val="00512CCC"/>
    <w:rsid w:val="00517B26"/>
    <w:rsid w:val="00522D39"/>
    <w:rsid w:val="00525192"/>
    <w:rsid w:val="005268C1"/>
    <w:rsid w:val="00530E12"/>
    <w:rsid w:val="005379CA"/>
    <w:rsid w:val="00542153"/>
    <w:rsid w:val="005422B9"/>
    <w:rsid w:val="005427A4"/>
    <w:rsid w:val="00545D0E"/>
    <w:rsid w:val="0054646C"/>
    <w:rsid w:val="00550F9D"/>
    <w:rsid w:val="00551475"/>
    <w:rsid w:val="00551F43"/>
    <w:rsid w:val="00553A6C"/>
    <w:rsid w:val="00553B3C"/>
    <w:rsid w:val="00554919"/>
    <w:rsid w:val="00555F5C"/>
    <w:rsid w:val="00556C2A"/>
    <w:rsid w:val="00556FFF"/>
    <w:rsid w:val="0056616F"/>
    <w:rsid w:val="00582416"/>
    <w:rsid w:val="00583FF3"/>
    <w:rsid w:val="00591A36"/>
    <w:rsid w:val="00591AA2"/>
    <w:rsid w:val="00592517"/>
    <w:rsid w:val="005A090D"/>
    <w:rsid w:val="005A4F6B"/>
    <w:rsid w:val="005B232F"/>
    <w:rsid w:val="005B3869"/>
    <w:rsid w:val="005B3B04"/>
    <w:rsid w:val="005B4D5F"/>
    <w:rsid w:val="005B60DD"/>
    <w:rsid w:val="005B7D0D"/>
    <w:rsid w:val="005C0F95"/>
    <w:rsid w:val="005C69AE"/>
    <w:rsid w:val="005D0D14"/>
    <w:rsid w:val="005D27C5"/>
    <w:rsid w:val="005D4873"/>
    <w:rsid w:val="005D52BC"/>
    <w:rsid w:val="005D7FEC"/>
    <w:rsid w:val="005E01A5"/>
    <w:rsid w:val="005E06C5"/>
    <w:rsid w:val="005E5FC6"/>
    <w:rsid w:val="005E7613"/>
    <w:rsid w:val="005F0D58"/>
    <w:rsid w:val="005F27AC"/>
    <w:rsid w:val="005F329C"/>
    <w:rsid w:val="005F33BA"/>
    <w:rsid w:val="005F42EA"/>
    <w:rsid w:val="005F5067"/>
    <w:rsid w:val="005F66CF"/>
    <w:rsid w:val="005F7652"/>
    <w:rsid w:val="00603CC6"/>
    <w:rsid w:val="006071EA"/>
    <w:rsid w:val="00610142"/>
    <w:rsid w:val="006114E5"/>
    <w:rsid w:val="00614E9E"/>
    <w:rsid w:val="006209F3"/>
    <w:rsid w:val="00622983"/>
    <w:rsid w:val="00622FBA"/>
    <w:rsid w:val="00624A98"/>
    <w:rsid w:val="00625380"/>
    <w:rsid w:val="00625A5F"/>
    <w:rsid w:val="00630C93"/>
    <w:rsid w:val="00631346"/>
    <w:rsid w:val="00632318"/>
    <w:rsid w:val="006327DF"/>
    <w:rsid w:val="0063456E"/>
    <w:rsid w:val="0063645A"/>
    <w:rsid w:val="0063714B"/>
    <w:rsid w:val="00637CC6"/>
    <w:rsid w:val="0064091E"/>
    <w:rsid w:val="00645D3D"/>
    <w:rsid w:val="006520E9"/>
    <w:rsid w:val="0065580F"/>
    <w:rsid w:val="006575A1"/>
    <w:rsid w:val="00671024"/>
    <w:rsid w:val="00674053"/>
    <w:rsid w:val="00683FC2"/>
    <w:rsid w:val="00685F1C"/>
    <w:rsid w:val="0069290C"/>
    <w:rsid w:val="006960B1"/>
    <w:rsid w:val="006970F3"/>
    <w:rsid w:val="00697227"/>
    <w:rsid w:val="006A480C"/>
    <w:rsid w:val="006A49EE"/>
    <w:rsid w:val="006A72DD"/>
    <w:rsid w:val="006A75B5"/>
    <w:rsid w:val="006B1BAE"/>
    <w:rsid w:val="006B6164"/>
    <w:rsid w:val="006C00DF"/>
    <w:rsid w:val="006C149A"/>
    <w:rsid w:val="006C2121"/>
    <w:rsid w:val="006C283A"/>
    <w:rsid w:val="006D04C9"/>
    <w:rsid w:val="006D072A"/>
    <w:rsid w:val="006D23BA"/>
    <w:rsid w:val="006D2F8C"/>
    <w:rsid w:val="006D5A06"/>
    <w:rsid w:val="006D6DFE"/>
    <w:rsid w:val="006E160F"/>
    <w:rsid w:val="006E2BFB"/>
    <w:rsid w:val="006E3334"/>
    <w:rsid w:val="006E73A0"/>
    <w:rsid w:val="006F1216"/>
    <w:rsid w:val="006F2BF1"/>
    <w:rsid w:val="006F3651"/>
    <w:rsid w:val="006F3FB1"/>
    <w:rsid w:val="006F4D13"/>
    <w:rsid w:val="006F55B5"/>
    <w:rsid w:val="00703CEA"/>
    <w:rsid w:val="007062C4"/>
    <w:rsid w:val="00707B9C"/>
    <w:rsid w:val="00710069"/>
    <w:rsid w:val="0071165A"/>
    <w:rsid w:val="00711E2D"/>
    <w:rsid w:val="00711E67"/>
    <w:rsid w:val="00713256"/>
    <w:rsid w:val="00715033"/>
    <w:rsid w:val="007173BB"/>
    <w:rsid w:val="00720BA1"/>
    <w:rsid w:val="00721BE9"/>
    <w:rsid w:val="00722F1A"/>
    <w:rsid w:val="007265CB"/>
    <w:rsid w:val="00735B48"/>
    <w:rsid w:val="00736DA6"/>
    <w:rsid w:val="00737EAD"/>
    <w:rsid w:val="007408F4"/>
    <w:rsid w:val="007422BA"/>
    <w:rsid w:val="007461D6"/>
    <w:rsid w:val="00746B5E"/>
    <w:rsid w:val="00746E0F"/>
    <w:rsid w:val="007478A5"/>
    <w:rsid w:val="00750A3A"/>
    <w:rsid w:val="007515E4"/>
    <w:rsid w:val="00757600"/>
    <w:rsid w:val="00760E9E"/>
    <w:rsid w:val="00764B3D"/>
    <w:rsid w:val="007664DC"/>
    <w:rsid w:val="007665E9"/>
    <w:rsid w:val="00766D49"/>
    <w:rsid w:val="00770B0E"/>
    <w:rsid w:val="007764C7"/>
    <w:rsid w:val="00782CB6"/>
    <w:rsid w:val="00783990"/>
    <w:rsid w:val="007849C2"/>
    <w:rsid w:val="00784D0C"/>
    <w:rsid w:val="00786C9C"/>
    <w:rsid w:val="00787BD0"/>
    <w:rsid w:val="00790E86"/>
    <w:rsid w:val="00791BEF"/>
    <w:rsid w:val="007926F5"/>
    <w:rsid w:val="00797251"/>
    <w:rsid w:val="007A1F1F"/>
    <w:rsid w:val="007A25CE"/>
    <w:rsid w:val="007A6FDC"/>
    <w:rsid w:val="007B261E"/>
    <w:rsid w:val="007B310E"/>
    <w:rsid w:val="007B4AC3"/>
    <w:rsid w:val="007B5390"/>
    <w:rsid w:val="007B6354"/>
    <w:rsid w:val="007C345A"/>
    <w:rsid w:val="007C4CF1"/>
    <w:rsid w:val="007C51CC"/>
    <w:rsid w:val="007D05F7"/>
    <w:rsid w:val="007D13EF"/>
    <w:rsid w:val="007D3694"/>
    <w:rsid w:val="007D6DF2"/>
    <w:rsid w:val="007D7759"/>
    <w:rsid w:val="007E1743"/>
    <w:rsid w:val="007E5C82"/>
    <w:rsid w:val="007E7F95"/>
    <w:rsid w:val="007F50FF"/>
    <w:rsid w:val="007F5CC0"/>
    <w:rsid w:val="00804734"/>
    <w:rsid w:val="00806524"/>
    <w:rsid w:val="00812485"/>
    <w:rsid w:val="008156BB"/>
    <w:rsid w:val="0081613B"/>
    <w:rsid w:val="008179DF"/>
    <w:rsid w:val="008231A5"/>
    <w:rsid w:val="00823209"/>
    <w:rsid w:val="0082327F"/>
    <w:rsid w:val="00827268"/>
    <w:rsid w:val="00834A5E"/>
    <w:rsid w:val="00834B7A"/>
    <w:rsid w:val="00836BA7"/>
    <w:rsid w:val="00836DB4"/>
    <w:rsid w:val="00837E8E"/>
    <w:rsid w:val="008404EA"/>
    <w:rsid w:val="00840BCD"/>
    <w:rsid w:val="00841DE3"/>
    <w:rsid w:val="00844B0A"/>
    <w:rsid w:val="0085091C"/>
    <w:rsid w:val="0085118C"/>
    <w:rsid w:val="00851247"/>
    <w:rsid w:val="00855F93"/>
    <w:rsid w:val="00864E00"/>
    <w:rsid w:val="008652C8"/>
    <w:rsid w:val="00867880"/>
    <w:rsid w:val="0087460C"/>
    <w:rsid w:val="0087747D"/>
    <w:rsid w:val="00882925"/>
    <w:rsid w:val="008842C1"/>
    <w:rsid w:val="0088511F"/>
    <w:rsid w:val="00892CEC"/>
    <w:rsid w:val="008A00B8"/>
    <w:rsid w:val="008A46E8"/>
    <w:rsid w:val="008A7843"/>
    <w:rsid w:val="008B27C2"/>
    <w:rsid w:val="008B3041"/>
    <w:rsid w:val="008B4E6A"/>
    <w:rsid w:val="008C062F"/>
    <w:rsid w:val="008C214C"/>
    <w:rsid w:val="008C35E7"/>
    <w:rsid w:val="008C739A"/>
    <w:rsid w:val="008C76A8"/>
    <w:rsid w:val="008D02DE"/>
    <w:rsid w:val="008D2443"/>
    <w:rsid w:val="008D443A"/>
    <w:rsid w:val="008D5E56"/>
    <w:rsid w:val="008E7211"/>
    <w:rsid w:val="008E7DBF"/>
    <w:rsid w:val="008F009B"/>
    <w:rsid w:val="008F15B0"/>
    <w:rsid w:val="008F3058"/>
    <w:rsid w:val="008F3EC7"/>
    <w:rsid w:val="008F4C90"/>
    <w:rsid w:val="008F4D71"/>
    <w:rsid w:val="00903D55"/>
    <w:rsid w:val="009050AE"/>
    <w:rsid w:val="009057E5"/>
    <w:rsid w:val="0090738B"/>
    <w:rsid w:val="009103BF"/>
    <w:rsid w:val="00911444"/>
    <w:rsid w:val="00916FAF"/>
    <w:rsid w:val="00917D89"/>
    <w:rsid w:val="00920307"/>
    <w:rsid w:val="009205E4"/>
    <w:rsid w:val="0092195D"/>
    <w:rsid w:val="009220D4"/>
    <w:rsid w:val="009228BF"/>
    <w:rsid w:val="009241F8"/>
    <w:rsid w:val="009261FD"/>
    <w:rsid w:val="00926AB1"/>
    <w:rsid w:val="00930EBB"/>
    <w:rsid w:val="00941AE7"/>
    <w:rsid w:val="00943371"/>
    <w:rsid w:val="0094410E"/>
    <w:rsid w:val="00945EFC"/>
    <w:rsid w:val="0094799A"/>
    <w:rsid w:val="009547D9"/>
    <w:rsid w:val="00954BDF"/>
    <w:rsid w:val="009574FF"/>
    <w:rsid w:val="0095799A"/>
    <w:rsid w:val="00961844"/>
    <w:rsid w:val="00962476"/>
    <w:rsid w:val="00963648"/>
    <w:rsid w:val="00964BD8"/>
    <w:rsid w:val="009705BF"/>
    <w:rsid w:val="00972C27"/>
    <w:rsid w:val="0097689C"/>
    <w:rsid w:val="009808B5"/>
    <w:rsid w:val="00980AE8"/>
    <w:rsid w:val="009843EE"/>
    <w:rsid w:val="0098459E"/>
    <w:rsid w:val="00984C80"/>
    <w:rsid w:val="009864CE"/>
    <w:rsid w:val="00990215"/>
    <w:rsid w:val="00992864"/>
    <w:rsid w:val="00992C20"/>
    <w:rsid w:val="00993C3D"/>
    <w:rsid w:val="0099492C"/>
    <w:rsid w:val="009966D2"/>
    <w:rsid w:val="00997A77"/>
    <w:rsid w:val="009A0594"/>
    <w:rsid w:val="009A06DB"/>
    <w:rsid w:val="009A166F"/>
    <w:rsid w:val="009A19EC"/>
    <w:rsid w:val="009A52C7"/>
    <w:rsid w:val="009A7D28"/>
    <w:rsid w:val="009B1A79"/>
    <w:rsid w:val="009B30A3"/>
    <w:rsid w:val="009B317B"/>
    <w:rsid w:val="009B3715"/>
    <w:rsid w:val="009B4122"/>
    <w:rsid w:val="009B4457"/>
    <w:rsid w:val="009B46A3"/>
    <w:rsid w:val="009C0CEC"/>
    <w:rsid w:val="009C2361"/>
    <w:rsid w:val="009C54E9"/>
    <w:rsid w:val="009C68DF"/>
    <w:rsid w:val="009C7431"/>
    <w:rsid w:val="009C7504"/>
    <w:rsid w:val="009D14F3"/>
    <w:rsid w:val="009D40E2"/>
    <w:rsid w:val="009D4745"/>
    <w:rsid w:val="009D6604"/>
    <w:rsid w:val="009E08C6"/>
    <w:rsid w:val="009E2678"/>
    <w:rsid w:val="009E43EE"/>
    <w:rsid w:val="009F1425"/>
    <w:rsid w:val="009F1697"/>
    <w:rsid w:val="00A03107"/>
    <w:rsid w:val="00A03746"/>
    <w:rsid w:val="00A040D7"/>
    <w:rsid w:val="00A05E1A"/>
    <w:rsid w:val="00A07A75"/>
    <w:rsid w:val="00A14DC8"/>
    <w:rsid w:val="00A167FD"/>
    <w:rsid w:val="00A17301"/>
    <w:rsid w:val="00A20D62"/>
    <w:rsid w:val="00A21F31"/>
    <w:rsid w:val="00A2208B"/>
    <w:rsid w:val="00A24640"/>
    <w:rsid w:val="00A24C18"/>
    <w:rsid w:val="00A24EB7"/>
    <w:rsid w:val="00A25C77"/>
    <w:rsid w:val="00A3017D"/>
    <w:rsid w:val="00A336DD"/>
    <w:rsid w:val="00A37253"/>
    <w:rsid w:val="00A43BF4"/>
    <w:rsid w:val="00A4499D"/>
    <w:rsid w:val="00A44CC0"/>
    <w:rsid w:val="00A467DD"/>
    <w:rsid w:val="00A46ABC"/>
    <w:rsid w:val="00A51EDE"/>
    <w:rsid w:val="00A52707"/>
    <w:rsid w:val="00A5271D"/>
    <w:rsid w:val="00A52787"/>
    <w:rsid w:val="00A56F59"/>
    <w:rsid w:val="00A60637"/>
    <w:rsid w:val="00A6258E"/>
    <w:rsid w:val="00A650A5"/>
    <w:rsid w:val="00A66E4C"/>
    <w:rsid w:val="00A7022D"/>
    <w:rsid w:val="00A70874"/>
    <w:rsid w:val="00A71C90"/>
    <w:rsid w:val="00A749C7"/>
    <w:rsid w:val="00A755B8"/>
    <w:rsid w:val="00A758E6"/>
    <w:rsid w:val="00A75D92"/>
    <w:rsid w:val="00A76F39"/>
    <w:rsid w:val="00A773B7"/>
    <w:rsid w:val="00A809CE"/>
    <w:rsid w:val="00A836F1"/>
    <w:rsid w:val="00A838E3"/>
    <w:rsid w:val="00A840E3"/>
    <w:rsid w:val="00A845B0"/>
    <w:rsid w:val="00A86EFE"/>
    <w:rsid w:val="00A87B02"/>
    <w:rsid w:val="00A921E7"/>
    <w:rsid w:val="00A93501"/>
    <w:rsid w:val="00A94627"/>
    <w:rsid w:val="00A97FB7"/>
    <w:rsid w:val="00AA046B"/>
    <w:rsid w:val="00AA117D"/>
    <w:rsid w:val="00AA1CA8"/>
    <w:rsid w:val="00AA6EFD"/>
    <w:rsid w:val="00AB04A2"/>
    <w:rsid w:val="00AB1777"/>
    <w:rsid w:val="00AB2F78"/>
    <w:rsid w:val="00AC0A0B"/>
    <w:rsid w:val="00AC2F5F"/>
    <w:rsid w:val="00AC62CD"/>
    <w:rsid w:val="00AD2CFE"/>
    <w:rsid w:val="00AD62FC"/>
    <w:rsid w:val="00AD7B39"/>
    <w:rsid w:val="00AE2CEE"/>
    <w:rsid w:val="00AF3131"/>
    <w:rsid w:val="00AF36F5"/>
    <w:rsid w:val="00AF6557"/>
    <w:rsid w:val="00AF70D4"/>
    <w:rsid w:val="00B008AA"/>
    <w:rsid w:val="00B00AF0"/>
    <w:rsid w:val="00B01A71"/>
    <w:rsid w:val="00B11766"/>
    <w:rsid w:val="00B13DB3"/>
    <w:rsid w:val="00B15745"/>
    <w:rsid w:val="00B20668"/>
    <w:rsid w:val="00B23538"/>
    <w:rsid w:val="00B30C8F"/>
    <w:rsid w:val="00B36D1D"/>
    <w:rsid w:val="00B45D71"/>
    <w:rsid w:val="00B46A53"/>
    <w:rsid w:val="00B50553"/>
    <w:rsid w:val="00B52AFD"/>
    <w:rsid w:val="00B53ED9"/>
    <w:rsid w:val="00B5428D"/>
    <w:rsid w:val="00B62C7D"/>
    <w:rsid w:val="00B650F7"/>
    <w:rsid w:val="00B66F3D"/>
    <w:rsid w:val="00B74C7B"/>
    <w:rsid w:val="00B772D3"/>
    <w:rsid w:val="00B81BF1"/>
    <w:rsid w:val="00B85E9D"/>
    <w:rsid w:val="00B9066C"/>
    <w:rsid w:val="00B90BA6"/>
    <w:rsid w:val="00B90F89"/>
    <w:rsid w:val="00B91937"/>
    <w:rsid w:val="00B91F0F"/>
    <w:rsid w:val="00B923D0"/>
    <w:rsid w:val="00B92CC2"/>
    <w:rsid w:val="00B96E8D"/>
    <w:rsid w:val="00BA0849"/>
    <w:rsid w:val="00BA2292"/>
    <w:rsid w:val="00BA26A5"/>
    <w:rsid w:val="00BA30A4"/>
    <w:rsid w:val="00BA3819"/>
    <w:rsid w:val="00BA61AC"/>
    <w:rsid w:val="00BA7BEA"/>
    <w:rsid w:val="00BB1C5A"/>
    <w:rsid w:val="00BB3122"/>
    <w:rsid w:val="00BB4979"/>
    <w:rsid w:val="00BB4CAE"/>
    <w:rsid w:val="00BB615D"/>
    <w:rsid w:val="00BB7275"/>
    <w:rsid w:val="00BC0CBC"/>
    <w:rsid w:val="00BC18B3"/>
    <w:rsid w:val="00BC3472"/>
    <w:rsid w:val="00BC4099"/>
    <w:rsid w:val="00BC4769"/>
    <w:rsid w:val="00BC4A9E"/>
    <w:rsid w:val="00BC5086"/>
    <w:rsid w:val="00BD06AA"/>
    <w:rsid w:val="00BD19D0"/>
    <w:rsid w:val="00BD1FF0"/>
    <w:rsid w:val="00BD33E3"/>
    <w:rsid w:val="00BD3D68"/>
    <w:rsid w:val="00BD5960"/>
    <w:rsid w:val="00BD5AC1"/>
    <w:rsid w:val="00BD6810"/>
    <w:rsid w:val="00BE0EE8"/>
    <w:rsid w:val="00BF281C"/>
    <w:rsid w:val="00BF786F"/>
    <w:rsid w:val="00C00BE9"/>
    <w:rsid w:val="00C02532"/>
    <w:rsid w:val="00C026EA"/>
    <w:rsid w:val="00C072BF"/>
    <w:rsid w:val="00C07FE1"/>
    <w:rsid w:val="00C10666"/>
    <w:rsid w:val="00C10920"/>
    <w:rsid w:val="00C126DC"/>
    <w:rsid w:val="00C2252C"/>
    <w:rsid w:val="00C23424"/>
    <w:rsid w:val="00C23D85"/>
    <w:rsid w:val="00C27316"/>
    <w:rsid w:val="00C3059B"/>
    <w:rsid w:val="00C3474C"/>
    <w:rsid w:val="00C35794"/>
    <w:rsid w:val="00C36311"/>
    <w:rsid w:val="00C37833"/>
    <w:rsid w:val="00C4001A"/>
    <w:rsid w:val="00C434DD"/>
    <w:rsid w:val="00C43A71"/>
    <w:rsid w:val="00C447D3"/>
    <w:rsid w:val="00C4519A"/>
    <w:rsid w:val="00C4712B"/>
    <w:rsid w:val="00C523BA"/>
    <w:rsid w:val="00C61F4B"/>
    <w:rsid w:val="00C63D71"/>
    <w:rsid w:val="00C63FBF"/>
    <w:rsid w:val="00C643F1"/>
    <w:rsid w:val="00C64774"/>
    <w:rsid w:val="00C674DF"/>
    <w:rsid w:val="00C70699"/>
    <w:rsid w:val="00C7240A"/>
    <w:rsid w:val="00C75A71"/>
    <w:rsid w:val="00C77873"/>
    <w:rsid w:val="00C77A23"/>
    <w:rsid w:val="00C81B88"/>
    <w:rsid w:val="00C83898"/>
    <w:rsid w:val="00C844DE"/>
    <w:rsid w:val="00C84942"/>
    <w:rsid w:val="00C84D4A"/>
    <w:rsid w:val="00C869B6"/>
    <w:rsid w:val="00C949C1"/>
    <w:rsid w:val="00C95BEF"/>
    <w:rsid w:val="00CA112B"/>
    <w:rsid w:val="00CA277E"/>
    <w:rsid w:val="00CA3536"/>
    <w:rsid w:val="00CA3C28"/>
    <w:rsid w:val="00CA3D9E"/>
    <w:rsid w:val="00CA5E62"/>
    <w:rsid w:val="00CA6C43"/>
    <w:rsid w:val="00CA7BCA"/>
    <w:rsid w:val="00CB0866"/>
    <w:rsid w:val="00CB39B8"/>
    <w:rsid w:val="00CC1D0C"/>
    <w:rsid w:val="00CC3041"/>
    <w:rsid w:val="00CC39E3"/>
    <w:rsid w:val="00CC3A0E"/>
    <w:rsid w:val="00CC423A"/>
    <w:rsid w:val="00CC4F54"/>
    <w:rsid w:val="00CC6020"/>
    <w:rsid w:val="00CD0010"/>
    <w:rsid w:val="00CD0B87"/>
    <w:rsid w:val="00CD2626"/>
    <w:rsid w:val="00CE04B7"/>
    <w:rsid w:val="00CE1087"/>
    <w:rsid w:val="00CE212D"/>
    <w:rsid w:val="00CE4FA0"/>
    <w:rsid w:val="00CE5550"/>
    <w:rsid w:val="00CF1302"/>
    <w:rsid w:val="00CF28E6"/>
    <w:rsid w:val="00CF2BC2"/>
    <w:rsid w:val="00CF5302"/>
    <w:rsid w:val="00CF5357"/>
    <w:rsid w:val="00CF792A"/>
    <w:rsid w:val="00D006C1"/>
    <w:rsid w:val="00D0164A"/>
    <w:rsid w:val="00D04A44"/>
    <w:rsid w:val="00D0590C"/>
    <w:rsid w:val="00D0596C"/>
    <w:rsid w:val="00D074C2"/>
    <w:rsid w:val="00D13E6D"/>
    <w:rsid w:val="00D15845"/>
    <w:rsid w:val="00D17F96"/>
    <w:rsid w:val="00D27D26"/>
    <w:rsid w:val="00D3603F"/>
    <w:rsid w:val="00D37D31"/>
    <w:rsid w:val="00D40641"/>
    <w:rsid w:val="00D40727"/>
    <w:rsid w:val="00D40F03"/>
    <w:rsid w:val="00D40FF0"/>
    <w:rsid w:val="00D423B8"/>
    <w:rsid w:val="00D47F0A"/>
    <w:rsid w:val="00D52E47"/>
    <w:rsid w:val="00D57D12"/>
    <w:rsid w:val="00D6275E"/>
    <w:rsid w:val="00D679BC"/>
    <w:rsid w:val="00D751F2"/>
    <w:rsid w:val="00D81634"/>
    <w:rsid w:val="00D81CB0"/>
    <w:rsid w:val="00D841FD"/>
    <w:rsid w:val="00D9052D"/>
    <w:rsid w:val="00D92E1A"/>
    <w:rsid w:val="00D95808"/>
    <w:rsid w:val="00DA2992"/>
    <w:rsid w:val="00DA38DB"/>
    <w:rsid w:val="00DA6B1B"/>
    <w:rsid w:val="00DA7E9B"/>
    <w:rsid w:val="00DB0930"/>
    <w:rsid w:val="00DB378D"/>
    <w:rsid w:val="00DB3A8D"/>
    <w:rsid w:val="00DB517A"/>
    <w:rsid w:val="00DB64B4"/>
    <w:rsid w:val="00DC198F"/>
    <w:rsid w:val="00DC1C13"/>
    <w:rsid w:val="00DC26AB"/>
    <w:rsid w:val="00DC2DA1"/>
    <w:rsid w:val="00DC39EA"/>
    <w:rsid w:val="00DC40FF"/>
    <w:rsid w:val="00DC4963"/>
    <w:rsid w:val="00DC5F40"/>
    <w:rsid w:val="00DC7F47"/>
    <w:rsid w:val="00DD0925"/>
    <w:rsid w:val="00DD6B51"/>
    <w:rsid w:val="00DE0F0E"/>
    <w:rsid w:val="00DF003B"/>
    <w:rsid w:val="00DF2989"/>
    <w:rsid w:val="00DF2A74"/>
    <w:rsid w:val="00DF44D0"/>
    <w:rsid w:val="00E0020A"/>
    <w:rsid w:val="00E003FC"/>
    <w:rsid w:val="00E0278F"/>
    <w:rsid w:val="00E115F3"/>
    <w:rsid w:val="00E11B23"/>
    <w:rsid w:val="00E1351D"/>
    <w:rsid w:val="00E1370A"/>
    <w:rsid w:val="00E13871"/>
    <w:rsid w:val="00E21213"/>
    <w:rsid w:val="00E25722"/>
    <w:rsid w:val="00E3086A"/>
    <w:rsid w:val="00E31BB7"/>
    <w:rsid w:val="00E342ED"/>
    <w:rsid w:val="00E43E48"/>
    <w:rsid w:val="00E44A4A"/>
    <w:rsid w:val="00E4758B"/>
    <w:rsid w:val="00E62F2D"/>
    <w:rsid w:val="00E631C9"/>
    <w:rsid w:val="00E679D1"/>
    <w:rsid w:val="00E71736"/>
    <w:rsid w:val="00E71F7E"/>
    <w:rsid w:val="00E75D24"/>
    <w:rsid w:val="00E775F0"/>
    <w:rsid w:val="00E80B74"/>
    <w:rsid w:val="00E81B26"/>
    <w:rsid w:val="00E83390"/>
    <w:rsid w:val="00E87A9B"/>
    <w:rsid w:val="00E92500"/>
    <w:rsid w:val="00E97009"/>
    <w:rsid w:val="00EA7AD7"/>
    <w:rsid w:val="00EB0EF7"/>
    <w:rsid w:val="00EB3611"/>
    <w:rsid w:val="00EB3B81"/>
    <w:rsid w:val="00EB474A"/>
    <w:rsid w:val="00EC58D9"/>
    <w:rsid w:val="00EC751A"/>
    <w:rsid w:val="00EC79A9"/>
    <w:rsid w:val="00ED29CE"/>
    <w:rsid w:val="00ED4472"/>
    <w:rsid w:val="00ED55D2"/>
    <w:rsid w:val="00ED5E8A"/>
    <w:rsid w:val="00ED5FAD"/>
    <w:rsid w:val="00EF0F44"/>
    <w:rsid w:val="00EF5410"/>
    <w:rsid w:val="00EF5644"/>
    <w:rsid w:val="00EF59BD"/>
    <w:rsid w:val="00F02283"/>
    <w:rsid w:val="00F03C61"/>
    <w:rsid w:val="00F06ED0"/>
    <w:rsid w:val="00F07562"/>
    <w:rsid w:val="00F160C9"/>
    <w:rsid w:val="00F24B58"/>
    <w:rsid w:val="00F30612"/>
    <w:rsid w:val="00F30AAB"/>
    <w:rsid w:val="00F3309A"/>
    <w:rsid w:val="00F34E51"/>
    <w:rsid w:val="00F37D44"/>
    <w:rsid w:val="00F41F15"/>
    <w:rsid w:val="00F4439C"/>
    <w:rsid w:val="00F4440C"/>
    <w:rsid w:val="00F45DAA"/>
    <w:rsid w:val="00F46001"/>
    <w:rsid w:val="00F46867"/>
    <w:rsid w:val="00F52B44"/>
    <w:rsid w:val="00F5378D"/>
    <w:rsid w:val="00F5416C"/>
    <w:rsid w:val="00F54222"/>
    <w:rsid w:val="00F57179"/>
    <w:rsid w:val="00F60B80"/>
    <w:rsid w:val="00F61F09"/>
    <w:rsid w:val="00F6206E"/>
    <w:rsid w:val="00F63B0B"/>
    <w:rsid w:val="00F63B2C"/>
    <w:rsid w:val="00F66CCF"/>
    <w:rsid w:val="00F67199"/>
    <w:rsid w:val="00F6749F"/>
    <w:rsid w:val="00F715A1"/>
    <w:rsid w:val="00F7408E"/>
    <w:rsid w:val="00F748A1"/>
    <w:rsid w:val="00F7588E"/>
    <w:rsid w:val="00F765D2"/>
    <w:rsid w:val="00F815AE"/>
    <w:rsid w:val="00F82F56"/>
    <w:rsid w:val="00F84506"/>
    <w:rsid w:val="00F85BEB"/>
    <w:rsid w:val="00F90E5E"/>
    <w:rsid w:val="00F9214B"/>
    <w:rsid w:val="00F942C2"/>
    <w:rsid w:val="00F94578"/>
    <w:rsid w:val="00F94831"/>
    <w:rsid w:val="00FA02DF"/>
    <w:rsid w:val="00FA07DD"/>
    <w:rsid w:val="00FA26D1"/>
    <w:rsid w:val="00FA4E28"/>
    <w:rsid w:val="00FB048D"/>
    <w:rsid w:val="00FB136A"/>
    <w:rsid w:val="00FB1FF8"/>
    <w:rsid w:val="00FB3A37"/>
    <w:rsid w:val="00FB733F"/>
    <w:rsid w:val="00FC09C6"/>
    <w:rsid w:val="00FC0ADA"/>
    <w:rsid w:val="00FC1B22"/>
    <w:rsid w:val="00FC436E"/>
    <w:rsid w:val="00FC67C3"/>
    <w:rsid w:val="00FC72DA"/>
    <w:rsid w:val="00FD1083"/>
    <w:rsid w:val="00FD203B"/>
    <w:rsid w:val="00FD26B3"/>
    <w:rsid w:val="00FD2B3F"/>
    <w:rsid w:val="00FD44DF"/>
    <w:rsid w:val="00FD5C7D"/>
    <w:rsid w:val="00FE03F1"/>
    <w:rsid w:val="00FF0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3E44B3-2BE0-4283-9676-0A55790BA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g-tns-c5-1">
    <w:name w:val="ng-tns-c5-1"/>
    <w:basedOn w:val="DefaultParagraphFont"/>
    <w:rsid w:val="007F50FF"/>
  </w:style>
  <w:style w:type="character" w:customStyle="1" w:styleId="badge">
    <w:name w:val="badge"/>
    <w:basedOn w:val="DefaultParagraphFont"/>
    <w:rsid w:val="007F50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44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449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A449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52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oze Wasif</dc:creator>
  <cp:keywords/>
  <dc:description/>
  <cp:lastModifiedBy>Feroze Wasif</cp:lastModifiedBy>
  <cp:revision>8</cp:revision>
  <dcterms:created xsi:type="dcterms:W3CDTF">2019-02-05T20:00:00Z</dcterms:created>
  <dcterms:modified xsi:type="dcterms:W3CDTF">2019-02-10T17:38:00Z</dcterms:modified>
</cp:coreProperties>
</file>